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49306679e7ff8aacea17309f843ec7eb61f292"/>
      <w:r>
        <w:rPr>
          <w:b/>
        </w:rPr>
        <w:t xml:space="preserve">ПРОТОКОЛ ЕЛЕКТРОННОГО АУКЦІОНУ № BSE001-UA-20230526-030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КР34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Кременчуцьке водосховище КР34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21,589 т; Судак звичайний-3,433 т; Плітка (тараня)- 19,676 т; Сазан (короп)- 1,014 т; Щука-0,722т; Сом-0,824 т; Плоскирка-8,451т; Синець-3,928 т; Чехоня-1,216 т; Головень- 0,013 т; Білизна-0,405т; Окунь-2,331т; Лин - 0,013 т; Краснопірка-0,165 т; Клепець-0,127 т; Рибець звичайний - 0,038 т; Йорж звичайний- 0,011 т; Сонячний окунь - 0,001 т. Карась сріблястий, рослиноїдні риби (білий, строкатий товстолоб та їхній гібрид, білий амур) 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- 197; ятері частикові -3 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 258,7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УССОН ОПТ", ЄДРПОУ: 436149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ФЛАГМАН ФІШ", ЄДРПОУ: 38339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ЕКТИВНЕ СІЛЬСЬКОГОСПОДАРСЬКЕ РИБОПРОМИСЛОВЕ ПІДПРИЄМСТВО ТОВАРИСТВО З ОБМЕЖЕНОЮ ВІДПОВІДАЛЬНІСТЮ "ДНІПРОВСЬКЕ", ЄДРПОУ: 241516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СІЛЬСЬКОГОСПОДАРСЬКЕ РИБОЛОВЕЦЬКЕ ПІДПРИЄМСТВО " РИБАРТІЛЬ ", ЄДРПОУ: 329254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</w:t>
      </w:r>
      <w:r>
        <w:rPr>
          <w:i/>
          <w:u w:val="single"/>
        </w:rPr>
        <w:softHyphen/>
      </w:r>
      <w:r>
        <w:rPr>
          <w:i/>
          <w:u w:val="single"/>
        </w:rPr>
        <w:t xml:space="preserve">ЛЬНІСТЮ «РИБКОЛГОСП», ЄДРПОУ: 345038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ВОДОЛІЙ і Ко", ЄДРПОУ: 451073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ПІСТОЛЮК ВІКТОР ВАСИЛЬОВИЧ, ІПН/РНОКПП (ФОП): 25746019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НАГІРНЯНСЬКА ГАВАНЬ", ЄДРПОУ: 364920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ИЙ ДІМ ПОЛТАВАРИБГОСП", ЄДРПОУ: 334150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6.2023 16:02: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18T17:06:55Z</dcterms:created>
  <dcterms:modified xsi:type="dcterms:W3CDTF">2024-04-18T17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